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2D090" w14:textId="7D6867F9" w:rsidR="001E4C94" w:rsidRDefault="00EB0DA0" w:rsidP="00185908">
      <w:pPr>
        <w:pStyle w:val="Heading1"/>
      </w:pPr>
      <w:r>
        <w:t xml:space="preserve">Geography </w:t>
      </w:r>
      <w:r w:rsidR="00185908">
        <w:t xml:space="preserve">Curriculum Map 2021- 2022 </w:t>
      </w:r>
    </w:p>
    <w:tbl>
      <w:tblPr>
        <w:tblStyle w:val="TableGrid"/>
        <w:tblW w:w="15727" w:type="dxa"/>
        <w:tblInd w:w="-289" w:type="dxa"/>
        <w:tblLook w:val="04A0" w:firstRow="1" w:lastRow="0" w:firstColumn="1" w:lastColumn="0" w:noHBand="0" w:noVBand="1"/>
      </w:tblPr>
      <w:tblGrid>
        <w:gridCol w:w="772"/>
        <w:gridCol w:w="13"/>
        <w:gridCol w:w="9"/>
        <w:gridCol w:w="624"/>
        <w:gridCol w:w="2384"/>
        <w:gridCol w:w="2385"/>
        <w:gridCol w:w="2519"/>
        <w:gridCol w:w="2249"/>
        <w:gridCol w:w="2427"/>
        <w:gridCol w:w="2345"/>
      </w:tblGrid>
      <w:tr w:rsidR="00185908" w:rsidRPr="007C5147" w14:paraId="3DE51CD8" w14:textId="77777777" w:rsidTr="00185908">
        <w:trPr>
          <w:trHeight w:val="340"/>
        </w:trPr>
        <w:tc>
          <w:tcPr>
            <w:tcW w:w="785" w:type="dxa"/>
            <w:gridSpan w:val="2"/>
            <w:vMerge w:val="restart"/>
            <w:shd w:val="clear" w:color="auto" w:fill="FFFFFF" w:themeFill="background1"/>
            <w:vAlign w:val="center"/>
          </w:tcPr>
          <w:p w14:paraId="19E81E73" w14:textId="77777777" w:rsidR="00061D1E" w:rsidRPr="00185908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185908">
              <w:rPr>
                <w:rFonts w:asciiTheme="majorHAnsi" w:hAnsiTheme="majorHAnsi" w:cstheme="majorHAnsi"/>
                <w:szCs w:val="18"/>
              </w:rPr>
              <w:t>Year 1</w:t>
            </w:r>
          </w:p>
        </w:tc>
        <w:tc>
          <w:tcPr>
            <w:tcW w:w="633" w:type="dxa"/>
            <w:gridSpan w:val="2"/>
            <w:shd w:val="clear" w:color="auto" w:fill="FFFFFF" w:themeFill="background1"/>
            <w:vAlign w:val="center"/>
          </w:tcPr>
          <w:p w14:paraId="78E4D83F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384" w:type="dxa"/>
            <w:shd w:val="clear" w:color="auto" w:fill="FFFFFF" w:themeFill="background1"/>
            <w:vAlign w:val="center"/>
          </w:tcPr>
          <w:p w14:paraId="7E48EB1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1</w:t>
            </w:r>
          </w:p>
        </w:tc>
        <w:tc>
          <w:tcPr>
            <w:tcW w:w="2385" w:type="dxa"/>
            <w:shd w:val="clear" w:color="auto" w:fill="FFFFFF" w:themeFill="background1"/>
            <w:vAlign w:val="center"/>
          </w:tcPr>
          <w:p w14:paraId="4E7085AF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Autumn 2</w:t>
            </w:r>
          </w:p>
        </w:tc>
        <w:tc>
          <w:tcPr>
            <w:tcW w:w="2519" w:type="dxa"/>
            <w:shd w:val="clear" w:color="auto" w:fill="FFFFFF" w:themeFill="background1"/>
            <w:vAlign w:val="center"/>
          </w:tcPr>
          <w:p w14:paraId="4DC575CC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1</w:t>
            </w:r>
          </w:p>
        </w:tc>
        <w:tc>
          <w:tcPr>
            <w:tcW w:w="2249" w:type="dxa"/>
            <w:shd w:val="clear" w:color="auto" w:fill="FFFFFF" w:themeFill="background1"/>
            <w:vAlign w:val="center"/>
          </w:tcPr>
          <w:p w14:paraId="2B44EA2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pring 2</w:t>
            </w:r>
          </w:p>
        </w:tc>
        <w:tc>
          <w:tcPr>
            <w:tcW w:w="2427" w:type="dxa"/>
            <w:shd w:val="clear" w:color="auto" w:fill="FFFFFF" w:themeFill="background1"/>
            <w:vAlign w:val="center"/>
          </w:tcPr>
          <w:p w14:paraId="0DD89CBD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1</w:t>
            </w:r>
          </w:p>
        </w:tc>
        <w:tc>
          <w:tcPr>
            <w:tcW w:w="2345" w:type="dxa"/>
            <w:shd w:val="clear" w:color="auto" w:fill="FFFFFF" w:themeFill="background1"/>
            <w:vAlign w:val="center"/>
          </w:tcPr>
          <w:p w14:paraId="4A01B0B6" w14:textId="77777777" w:rsidR="00061D1E" w:rsidRPr="00CB039A" w:rsidRDefault="00061D1E" w:rsidP="005E11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Summer 2</w:t>
            </w:r>
          </w:p>
        </w:tc>
      </w:tr>
      <w:tr w:rsidR="00061D1E" w:rsidRPr="007C5147" w14:paraId="0C62C1BE" w14:textId="77777777" w:rsidTr="00185908">
        <w:trPr>
          <w:trHeight w:val="283"/>
        </w:trPr>
        <w:tc>
          <w:tcPr>
            <w:tcW w:w="785" w:type="dxa"/>
            <w:gridSpan w:val="2"/>
            <w:vMerge/>
            <w:shd w:val="clear" w:color="auto" w:fill="FFFFFF" w:themeFill="background1"/>
            <w:vAlign w:val="center"/>
          </w:tcPr>
          <w:p w14:paraId="1990656F" w14:textId="77777777" w:rsidR="00061D1E" w:rsidRPr="00185908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33" w:type="dxa"/>
            <w:gridSpan w:val="2"/>
            <w:shd w:val="clear" w:color="auto" w:fill="auto"/>
            <w:vAlign w:val="center"/>
          </w:tcPr>
          <w:p w14:paraId="53901A6E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B039A">
              <w:rPr>
                <w:rFonts w:asciiTheme="majorHAnsi" w:hAnsiTheme="majorHAnsi" w:cstheme="majorHAnsi"/>
                <w:sz w:val="20"/>
                <w:szCs w:val="20"/>
              </w:rPr>
              <w:t>T</w:t>
            </w:r>
          </w:p>
        </w:tc>
        <w:tc>
          <w:tcPr>
            <w:tcW w:w="4769" w:type="dxa"/>
            <w:gridSpan w:val="2"/>
            <w:shd w:val="clear" w:color="auto" w:fill="auto"/>
            <w:vAlign w:val="center"/>
          </w:tcPr>
          <w:p w14:paraId="5A52D643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ransport</w:t>
            </w:r>
          </w:p>
        </w:tc>
        <w:tc>
          <w:tcPr>
            <w:tcW w:w="4768" w:type="dxa"/>
            <w:gridSpan w:val="2"/>
            <w:shd w:val="clear" w:color="auto" w:fill="auto"/>
            <w:vAlign w:val="center"/>
          </w:tcPr>
          <w:p w14:paraId="36F29C2F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What’s around me?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145E9ABB" w14:textId="77777777" w:rsidR="00061D1E" w:rsidRPr="00265F81" w:rsidRDefault="00295CC0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Nurturing Nurses</w:t>
            </w:r>
          </w:p>
        </w:tc>
      </w:tr>
      <w:tr w:rsidR="00A07CE7" w:rsidRPr="007C5147" w14:paraId="228C49A1" w14:textId="77777777" w:rsidTr="00185908">
        <w:trPr>
          <w:trHeight w:val="225"/>
        </w:trPr>
        <w:tc>
          <w:tcPr>
            <w:tcW w:w="785" w:type="dxa"/>
            <w:gridSpan w:val="2"/>
            <w:vMerge/>
            <w:shd w:val="clear" w:color="auto" w:fill="FFFFFF" w:themeFill="background1"/>
            <w:vAlign w:val="center"/>
          </w:tcPr>
          <w:p w14:paraId="31716EFE" w14:textId="77777777" w:rsidR="00A07CE7" w:rsidRPr="00185908" w:rsidRDefault="00A07CE7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</w:p>
        </w:tc>
        <w:tc>
          <w:tcPr>
            <w:tcW w:w="633" w:type="dxa"/>
            <w:gridSpan w:val="2"/>
            <w:shd w:val="clear" w:color="auto" w:fill="F4B083" w:themeFill="accent2" w:themeFillTint="99"/>
            <w:vAlign w:val="center"/>
          </w:tcPr>
          <w:p w14:paraId="67BBCA3B" w14:textId="77777777" w:rsidR="00A07CE7" w:rsidRDefault="00A07CE7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G</w:t>
            </w:r>
          </w:p>
        </w:tc>
        <w:tc>
          <w:tcPr>
            <w:tcW w:w="4769" w:type="dxa"/>
            <w:gridSpan w:val="2"/>
            <w:shd w:val="clear" w:color="auto" w:fill="F4B083"/>
            <w:vAlign w:val="center"/>
          </w:tcPr>
          <w:p w14:paraId="2A4A2FF9" w14:textId="77777777" w:rsidR="00A07CE7" w:rsidRPr="00A07CE7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 w:rsidRPr="00A07CE7">
              <w:rPr>
                <w:rFonts w:asciiTheme="majorHAnsi" w:hAnsiTheme="majorHAnsi" w:cstheme="minorHAnsi"/>
                <w:sz w:val="16"/>
                <w:szCs w:val="18"/>
              </w:rPr>
              <w:t>Seasons and weather in the UK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7B1F2491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>Human and Physical features and geographical vocabulary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74CAC8F5" w14:textId="77777777" w:rsidR="00A07CE7" w:rsidRPr="0082032C" w:rsidRDefault="00A07CE7" w:rsidP="00097321">
            <w:pPr>
              <w:jc w:val="center"/>
              <w:rPr>
                <w:rFonts w:asciiTheme="majorHAnsi" w:hAnsiTheme="majorHAnsi" w:cstheme="minorHAnsi"/>
                <w:sz w:val="16"/>
                <w:szCs w:val="18"/>
              </w:rPr>
            </w:pPr>
            <w:r>
              <w:rPr>
                <w:rFonts w:asciiTheme="majorHAnsi" w:hAnsiTheme="majorHAnsi" w:cstheme="minorHAnsi"/>
                <w:sz w:val="16"/>
                <w:szCs w:val="18"/>
              </w:rPr>
              <w:t xml:space="preserve">Naming continents and the Oceans of the world. </w:t>
            </w:r>
          </w:p>
        </w:tc>
      </w:tr>
      <w:tr w:rsidR="00061D1E" w:rsidRPr="007C5147" w14:paraId="6B01DCB9" w14:textId="77777777" w:rsidTr="00185908">
        <w:trPr>
          <w:trHeight w:val="283"/>
        </w:trPr>
        <w:tc>
          <w:tcPr>
            <w:tcW w:w="785" w:type="dxa"/>
            <w:gridSpan w:val="2"/>
            <w:vMerge w:val="restart"/>
            <w:shd w:val="clear" w:color="auto" w:fill="FFFFFF" w:themeFill="background1"/>
            <w:vAlign w:val="center"/>
          </w:tcPr>
          <w:p w14:paraId="447761F0" w14:textId="74B67B28" w:rsidR="00061D1E" w:rsidRPr="00185908" w:rsidRDefault="0082032C" w:rsidP="0018590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85908">
              <w:br w:type="page"/>
            </w:r>
            <w:r w:rsidR="00061D1E" w:rsidRPr="00185908">
              <w:rPr>
                <w:rFonts w:asciiTheme="majorHAnsi" w:hAnsiTheme="majorHAnsi" w:cstheme="majorHAnsi"/>
                <w:sz w:val="20"/>
                <w:szCs w:val="20"/>
              </w:rPr>
              <w:t>Year 2</w:t>
            </w:r>
          </w:p>
        </w:tc>
        <w:tc>
          <w:tcPr>
            <w:tcW w:w="633" w:type="dxa"/>
            <w:gridSpan w:val="2"/>
            <w:shd w:val="clear" w:color="auto" w:fill="auto"/>
            <w:vAlign w:val="center"/>
          </w:tcPr>
          <w:p w14:paraId="32F51E70" w14:textId="77777777" w:rsidR="00061D1E" w:rsidRPr="00CB039A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69" w:type="dxa"/>
            <w:gridSpan w:val="2"/>
            <w:shd w:val="clear" w:color="auto" w:fill="auto"/>
            <w:vAlign w:val="center"/>
          </w:tcPr>
          <w:p w14:paraId="009D77E6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unpowder Plot</w:t>
            </w:r>
          </w:p>
        </w:tc>
        <w:tc>
          <w:tcPr>
            <w:tcW w:w="4768" w:type="dxa"/>
            <w:gridSpan w:val="2"/>
            <w:shd w:val="clear" w:color="auto" w:fill="auto"/>
            <w:vAlign w:val="center"/>
          </w:tcPr>
          <w:p w14:paraId="340D516D" w14:textId="77777777" w:rsidR="00061D1E" w:rsidRPr="00265F81" w:rsidRDefault="00061D1E" w:rsidP="00316FB1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The Great Fire of London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7DF99624" w14:textId="77777777" w:rsidR="00061D1E" w:rsidRPr="00265F81" w:rsidRDefault="00061D1E" w:rsidP="005E110A">
            <w:pPr>
              <w:jc w:val="center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20"/>
              </w:rPr>
              <w:t>Madagascar</w:t>
            </w:r>
          </w:p>
        </w:tc>
      </w:tr>
      <w:tr w:rsidR="00A07CE7" w:rsidRPr="007A24B8" w14:paraId="1BE9E41D" w14:textId="77777777" w:rsidTr="00185908">
        <w:trPr>
          <w:trHeight w:val="231"/>
        </w:trPr>
        <w:tc>
          <w:tcPr>
            <w:tcW w:w="785" w:type="dxa"/>
            <w:gridSpan w:val="2"/>
            <w:vMerge/>
            <w:shd w:val="clear" w:color="auto" w:fill="FFFFFF" w:themeFill="background1"/>
            <w:vAlign w:val="center"/>
          </w:tcPr>
          <w:p w14:paraId="1CE5C1FD" w14:textId="77777777" w:rsidR="00A07CE7" w:rsidRPr="00185908" w:rsidRDefault="00A07CE7" w:rsidP="004C1A3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633" w:type="dxa"/>
            <w:gridSpan w:val="2"/>
            <w:shd w:val="clear" w:color="auto" w:fill="F4B083" w:themeFill="accent2" w:themeFillTint="99"/>
            <w:vAlign w:val="center"/>
          </w:tcPr>
          <w:p w14:paraId="354FD942" w14:textId="77777777" w:rsidR="00A07CE7" w:rsidRDefault="00A07CE7" w:rsidP="00061D1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9537" w:type="dxa"/>
            <w:gridSpan w:val="4"/>
            <w:shd w:val="clear" w:color="auto" w:fill="F4B083"/>
            <w:vAlign w:val="center"/>
          </w:tcPr>
          <w:p w14:paraId="534E845B" w14:textId="77777777" w:rsidR="00A07CE7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Naming, locate and identify the characteristics of the four countries of the UK, capital cities and surrounding seas</w:t>
            </w:r>
          </w:p>
          <w:p w14:paraId="06386690" w14:textId="77777777" w:rsidR="00A07CE7" w:rsidRPr="0082032C" w:rsidRDefault="00A07CE7" w:rsidP="005E110A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Use simple compass directions, locational and directional language 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3CC34B13" w14:textId="77777777" w:rsidR="00A07CE7" w:rsidRDefault="00A07CE7" w:rsidP="006D53C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Geographical similarities and differences between UK and contrasting small non-European country </w:t>
            </w:r>
          </w:p>
          <w:p w14:paraId="2B23EA8D" w14:textId="77777777" w:rsidR="00A07CE7" w:rsidRPr="0082032C" w:rsidRDefault="00A07CE7" w:rsidP="006D53CF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Hot and cold places and the equator. </w:t>
            </w:r>
          </w:p>
        </w:tc>
      </w:tr>
      <w:tr w:rsidR="00061D1E" w:rsidRPr="007C5147" w14:paraId="5AFA24CC" w14:textId="77777777" w:rsidTr="00185908">
        <w:trPr>
          <w:trHeight w:val="283"/>
        </w:trPr>
        <w:tc>
          <w:tcPr>
            <w:tcW w:w="772" w:type="dxa"/>
            <w:vMerge w:val="restart"/>
            <w:vAlign w:val="center"/>
          </w:tcPr>
          <w:p w14:paraId="038907CA" w14:textId="77777777" w:rsidR="00061D1E" w:rsidRPr="00185908" w:rsidRDefault="00061D1E" w:rsidP="004C1A3A">
            <w:pPr>
              <w:jc w:val="center"/>
              <w:rPr>
                <w:rFonts w:asciiTheme="majorHAnsi" w:hAnsiTheme="majorHAnsi" w:cstheme="majorHAnsi"/>
                <w:szCs w:val="18"/>
              </w:rPr>
            </w:pPr>
            <w:r w:rsidRPr="00185908">
              <w:br w:type="page"/>
            </w:r>
            <w:r w:rsidRPr="00185908">
              <w:rPr>
                <w:rFonts w:asciiTheme="majorHAnsi" w:hAnsiTheme="majorHAnsi" w:cstheme="majorHAnsi"/>
                <w:szCs w:val="18"/>
              </w:rPr>
              <w:t>Year 3</w:t>
            </w:r>
          </w:p>
        </w:tc>
        <w:tc>
          <w:tcPr>
            <w:tcW w:w="646" w:type="dxa"/>
            <w:gridSpan w:val="3"/>
            <w:shd w:val="clear" w:color="auto" w:fill="auto"/>
            <w:vAlign w:val="center"/>
          </w:tcPr>
          <w:p w14:paraId="3AFC9398" w14:textId="77777777" w:rsidR="00061D1E" w:rsidRPr="00044974" w:rsidRDefault="00061D1E" w:rsidP="004C1A3A">
            <w:pPr>
              <w:jc w:val="center"/>
              <w:rPr>
                <w:rFonts w:asciiTheme="majorHAnsi" w:hAnsiTheme="majorHAnsi" w:cstheme="majorHAnsi"/>
                <w:sz w:val="20"/>
                <w:szCs w:val="18"/>
              </w:rPr>
            </w:pPr>
          </w:p>
        </w:tc>
        <w:tc>
          <w:tcPr>
            <w:tcW w:w="4769" w:type="dxa"/>
            <w:gridSpan w:val="2"/>
            <w:shd w:val="clear" w:color="auto" w:fill="auto"/>
            <w:vAlign w:val="center"/>
          </w:tcPr>
          <w:p w14:paraId="06B70570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Changes in Britain from the Stone Age to the Iron Age</w:t>
            </w:r>
          </w:p>
        </w:tc>
        <w:tc>
          <w:tcPr>
            <w:tcW w:w="4768" w:type="dxa"/>
            <w:gridSpan w:val="2"/>
            <w:shd w:val="clear" w:color="auto" w:fill="auto"/>
            <w:vAlign w:val="center"/>
          </w:tcPr>
          <w:p w14:paraId="36585DA6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265F81">
              <w:rPr>
                <w:rFonts w:asciiTheme="majorHAnsi" w:hAnsiTheme="majorHAnsi" w:cstheme="minorHAnsi"/>
                <w:b/>
                <w:sz w:val="20"/>
                <w:szCs w:val="18"/>
              </w:rPr>
              <w:t>Ancient Egypt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770D797A" w14:textId="77777777" w:rsidR="00061D1E" w:rsidRPr="00265F81" w:rsidRDefault="00061D1E" w:rsidP="007C5147">
            <w:pPr>
              <w:jc w:val="center"/>
              <w:rPr>
                <w:rFonts w:asciiTheme="majorHAnsi" w:hAnsiTheme="majorHAnsi" w:cstheme="minorHAnsi"/>
                <w:b/>
                <w:sz w:val="20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Russia and Europe</w:t>
            </w:r>
          </w:p>
        </w:tc>
      </w:tr>
      <w:tr w:rsidR="00A07CE7" w:rsidRPr="007A24B8" w14:paraId="65E0D3F7" w14:textId="77777777" w:rsidTr="00185908">
        <w:trPr>
          <w:trHeight w:val="215"/>
        </w:trPr>
        <w:tc>
          <w:tcPr>
            <w:tcW w:w="772" w:type="dxa"/>
            <w:vMerge/>
            <w:vAlign w:val="center"/>
          </w:tcPr>
          <w:p w14:paraId="6EDF96B1" w14:textId="77777777" w:rsidR="00A07CE7" w:rsidRPr="007A24B8" w:rsidRDefault="00A07CE7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46" w:type="dxa"/>
            <w:gridSpan w:val="3"/>
            <w:shd w:val="clear" w:color="auto" w:fill="F4B083" w:themeFill="accent2" w:themeFillTint="99"/>
            <w:vAlign w:val="center"/>
          </w:tcPr>
          <w:p w14:paraId="12A4FF69" w14:textId="77777777" w:rsidR="00A07CE7" w:rsidRPr="0082032C" w:rsidRDefault="00A07CE7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4769" w:type="dxa"/>
            <w:gridSpan w:val="2"/>
            <w:shd w:val="clear" w:color="auto" w:fill="F4B083" w:themeFill="accent2" w:themeFillTint="99"/>
            <w:vAlign w:val="center"/>
          </w:tcPr>
          <w:p w14:paraId="5EE72367" w14:textId="77777777" w:rsidR="00A07CE7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Geographical regions</w:t>
            </w:r>
          </w:p>
          <w:p w14:paraId="64461276" w14:textId="77777777" w:rsidR="00A07CE7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Human and physical features </w:t>
            </w:r>
          </w:p>
          <w:p w14:paraId="6F3F3638" w14:textId="77777777" w:rsidR="00A07CE7" w:rsidRPr="0082032C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opographical features 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670FFE20" w14:textId="77777777" w:rsidR="00A07CE7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Rivers, Mountains</w:t>
            </w:r>
          </w:p>
          <w:p w14:paraId="6B94EE29" w14:textId="77777777" w:rsidR="00A07CE7" w:rsidRPr="0082032C" w:rsidRDefault="00A07CE7" w:rsidP="007C5147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Water cycle 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4B81813F" w14:textId="77777777" w:rsidR="00A07CE7" w:rsidRDefault="00A07CE7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Time zones </w:t>
            </w:r>
          </w:p>
          <w:p w14:paraId="42482C85" w14:textId="77777777" w:rsidR="00A07CE7" w:rsidRPr="0082032C" w:rsidRDefault="00A07CE7" w:rsidP="00061D1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Biomes, vegetation belts and climate zones </w:t>
            </w:r>
          </w:p>
        </w:tc>
      </w:tr>
      <w:tr w:rsidR="002F354E" w:rsidRPr="007A24B8" w14:paraId="3F4DA72A" w14:textId="77777777" w:rsidTr="00185908">
        <w:trPr>
          <w:trHeight w:val="283"/>
        </w:trPr>
        <w:tc>
          <w:tcPr>
            <w:tcW w:w="785" w:type="dxa"/>
            <w:gridSpan w:val="2"/>
            <w:vMerge w:val="restart"/>
            <w:vAlign w:val="center"/>
          </w:tcPr>
          <w:p w14:paraId="190C220D" w14:textId="6EC4CD69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4</w:t>
            </w:r>
          </w:p>
        </w:tc>
        <w:tc>
          <w:tcPr>
            <w:tcW w:w="633" w:type="dxa"/>
            <w:gridSpan w:val="2"/>
            <w:shd w:val="clear" w:color="auto" w:fill="FFFFFF" w:themeFill="background1"/>
            <w:vAlign w:val="center"/>
          </w:tcPr>
          <w:p w14:paraId="0182FF87" w14:textId="77777777" w:rsidR="002F354E" w:rsidRPr="007A24B8" w:rsidRDefault="002F354E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69" w:type="dxa"/>
            <w:gridSpan w:val="2"/>
            <w:shd w:val="clear" w:color="auto" w:fill="FFFFFF" w:themeFill="background1"/>
            <w:vAlign w:val="center"/>
          </w:tcPr>
          <w:p w14:paraId="1991975E" w14:textId="77777777" w:rsidR="002F354E" w:rsidRPr="007A24B8" w:rsidRDefault="002F354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The Roman Empire and impact on Britain</w:t>
            </w:r>
          </w:p>
        </w:tc>
        <w:tc>
          <w:tcPr>
            <w:tcW w:w="4768" w:type="dxa"/>
            <w:gridSpan w:val="2"/>
            <w:shd w:val="clear" w:color="auto" w:fill="FFFFFF" w:themeFill="background1"/>
            <w:vAlign w:val="center"/>
          </w:tcPr>
          <w:p w14:paraId="0168A2E8" w14:textId="77777777" w:rsidR="002F354E" w:rsidRPr="007A24B8" w:rsidRDefault="00061D1E" w:rsidP="00547518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ng Dynasty</w:t>
            </w:r>
          </w:p>
        </w:tc>
        <w:tc>
          <w:tcPr>
            <w:tcW w:w="4772" w:type="dxa"/>
            <w:gridSpan w:val="2"/>
            <w:shd w:val="clear" w:color="auto" w:fill="FFFFFF" w:themeFill="background1"/>
            <w:vAlign w:val="center"/>
          </w:tcPr>
          <w:p w14:paraId="263E4E46" w14:textId="77777777" w:rsidR="002F354E" w:rsidRPr="007A24B8" w:rsidRDefault="009A3E54" w:rsidP="009A3E54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>Shakespeare</w:t>
            </w:r>
          </w:p>
        </w:tc>
      </w:tr>
      <w:tr w:rsidR="002D7A19" w:rsidRPr="007A24B8" w14:paraId="702EAED1" w14:textId="77777777" w:rsidTr="00185908">
        <w:trPr>
          <w:trHeight w:val="289"/>
        </w:trPr>
        <w:tc>
          <w:tcPr>
            <w:tcW w:w="785" w:type="dxa"/>
            <w:gridSpan w:val="2"/>
            <w:vMerge/>
            <w:vAlign w:val="center"/>
          </w:tcPr>
          <w:p w14:paraId="7E4D9AD2" w14:textId="77777777" w:rsidR="002D7A19" w:rsidRPr="007A24B8" w:rsidRDefault="002D7A19" w:rsidP="00547518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33" w:type="dxa"/>
            <w:gridSpan w:val="2"/>
            <w:shd w:val="clear" w:color="auto" w:fill="F4B083" w:themeFill="accent2" w:themeFillTint="99"/>
            <w:vAlign w:val="center"/>
          </w:tcPr>
          <w:p w14:paraId="02395FB5" w14:textId="77777777" w:rsidR="002D7A19" w:rsidRPr="0082032C" w:rsidRDefault="002D7A19" w:rsidP="00547518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82032C"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4769" w:type="dxa"/>
            <w:gridSpan w:val="2"/>
            <w:shd w:val="clear" w:color="auto" w:fill="F4B083"/>
            <w:vAlign w:val="center"/>
          </w:tcPr>
          <w:p w14:paraId="6E194824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Volcano</w:t>
            </w:r>
            <w:r w:rsidR="00D16644">
              <w:rPr>
                <w:rFonts w:asciiTheme="majorHAnsi" w:hAnsiTheme="majorHAnsi" w:cstheme="minorHAnsi"/>
                <w:sz w:val="16"/>
                <w:szCs w:val="16"/>
              </w:rPr>
              <w:t>e</w:t>
            </w: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s 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5AF17F6B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Earthquakes 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7DB223D4" w14:textId="77777777" w:rsidR="002D7A19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UK and changes over time </w:t>
            </w:r>
          </w:p>
          <w:p w14:paraId="361574CD" w14:textId="77777777" w:rsidR="002D7A19" w:rsidRPr="0082032C" w:rsidRDefault="002D7A19" w:rsidP="00547518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Land use patterns </w:t>
            </w:r>
          </w:p>
        </w:tc>
      </w:tr>
      <w:tr w:rsidR="00614A00" w:rsidRPr="007A24B8" w14:paraId="14C19F2B" w14:textId="77777777" w:rsidTr="00185908">
        <w:trPr>
          <w:trHeight w:val="283"/>
        </w:trPr>
        <w:tc>
          <w:tcPr>
            <w:tcW w:w="794" w:type="dxa"/>
            <w:gridSpan w:val="3"/>
            <w:vMerge w:val="restart"/>
            <w:vAlign w:val="center"/>
          </w:tcPr>
          <w:p w14:paraId="417953F7" w14:textId="493E1E20" w:rsidR="00614A00" w:rsidRPr="007A24B8" w:rsidRDefault="00CD5B01" w:rsidP="006D0FCE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7A24B8">
              <w:rPr>
                <w:sz w:val="18"/>
                <w:szCs w:val="18"/>
              </w:rPr>
              <w:br w:type="page"/>
            </w:r>
            <w:r w:rsidR="00614A00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5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6696FFEC" w14:textId="77777777" w:rsidR="00614A00" w:rsidRPr="007A24B8" w:rsidRDefault="00614A00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69" w:type="dxa"/>
            <w:gridSpan w:val="2"/>
            <w:shd w:val="clear" w:color="auto" w:fill="auto"/>
            <w:vAlign w:val="center"/>
          </w:tcPr>
          <w:p w14:paraId="49E4EEBB" w14:textId="77777777" w:rsidR="00614A00" w:rsidRPr="007A24B8" w:rsidRDefault="002D7A19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glo Saxons 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and </w:t>
            </w:r>
            <w:r w:rsidR="00D16644"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Vikings</w:t>
            </w:r>
            <w:r w:rsidR="00D16644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4768" w:type="dxa"/>
            <w:gridSpan w:val="2"/>
            <w:shd w:val="clear" w:color="auto" w:fill="auto"/>
            <w:vAlign w:val="center"/>
          </w:tcPr>
          <w:p w14:paraId="6EA74848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Maya and the Rainforests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228CF5E2" w14:textId="77777777" w:rsidR="00614A00" w:rsidRPr="007A24B8" w:rsidRDefault="00614A00" w:rsidP="006D0FCE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 xml:space="preserve">Victorians </w:t>
            </w:r>
          </w:p>
        </w:tc>
      </w:tr>
      <w:tr w:rsidR="002D7A19" w:rsidRPr="007A24B8" w14:paraId="2B276DBE" w14:textId="77777777" w:rsidTr="00185908">
        <w:trPr>
          <w:trHeight w:val="208"/>
        </w:trPr>
        <w:tc>
          <w:tcPr>
            <w:tcW w:w="794" w:type="dxa"/>
            <w:gridSpan w:val="3"/>
            <w:vMerge/>
            <w:vAlign w:val="center"/>
          </w:tcPr>
          <w:p w14:paraId="3A6927D8" w14:textId="77777777" w:rsidR="002D7A19" w:rsidRPr="007A24B8" w:rsidRDefault="002D7A19" w:rsidP="006D0FCE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24" w:type="dxa"/>
            <w:shd w:val="clear" w:color="auto" w:fill="F4B083" w:themeFill="accent2" w:themeFillTint="99"/>
            <w:vAlign w:val="center"/>
          </w:tcPr>
          <w:p w14:paraId="6F2A64A7" w14:textId="77777777" w:rsidR="002D7A19" w:rsidRPr="0082032C" w:rsidRDefault="002D7A19" w:rsidP="006D0FCE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4769" w:type="dxa"/>
            <w:gridSpan w:val="2"/>
            <w:shd w:val="clear" w:color="auto" w:fill="F4B083" w:themeFill="accent2" w:themeFillTint="99"/>
            <w:vAlign w:val="center"/>
          </w:tcPr>
          <w:p w14:paraId="48645D0B" w14:textId="77777777" w:rsidR="002D7A19" w:rsidRDefault="002D7A19" w:rsidP="002D7A19">
            <w:pPr>
              <w:jc w:val="center"/>
              <w:rPr>
                <w:rFonts w:asciiTheme="majorHAnsi" w:hAnsiTheme="majorHAnsi" w:cstheme="minorHAnsi"/>
                <w:iCs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Cs/>
                <w:sz w:val="16"/>
                <w:szCs w:val="16"/>
              </w:rPr>
              <w:t xml:space="preserve">Human Geography including types of settlement, land use and trade </w:t>
            </w:r>
          </w:p>
          <w:p w14:paraId="4D524AEF" w14:textId="77777777" w:rsidR="002D7A19" w:rsidRPr="0082032C" w:rsidRDefault="002D7A19" w:rsidP="002D7A19">
            <w:pPr>
              <w:jc w:val="center"/>
              <w:rPr>
                <w:rFonts w:asciiTheme="majorHAnsi" w:hAnsiTheme="majorHAnsi" w:cstheme="minorHAnsi"/>
                <w:iCs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iCs/>
                <w:sz w:val="16"/>
                <w:szCs w:val="16"/>
              </w:rPr>
              <w:t xml:space="preserve">Land use patterns 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691187CA" w14:textId="77777777" w:rsidR="002D7A19" w:rsidRPr="0082032C" w:rsidRDefault="002D7A19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Place Knowledge- similarities and differences between UK and North America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60934FD6" w14:textId="77777777" w:rsidR="002D7A19" w:rsidRDefault="002D7A19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Global markings including</w:t>
            </w:r>
            <w:r w:rsidR="00295CC0">
              <w:rPr>
                <w:rFonts w:asciiTheme="majorHAnsi" w:hAnsiTheme="majorHAnsi" w:cstheme="minorHAnsi"/>
                <w:sz w:val="16"/>
                <w:szCs w:val="16"/>
              </w:rPr>
              <w:t>: longitude, latitude, equator, hemisphere, tropic of Cancer and Capricorn etc</w:t>
            </w:r>
          </w:p>
          <w:p w14:paraId="0E6A9D76" w14:textId="77777777" w:rsidR="00295CC0" w:rsidRPr="0082032C" w:rsidRDefault="00295CC0" w:rsidP="006D0FCE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Time zones and Greenwich Meridian</w:t>
            </w:r>
          </w:p>
        </w:tc>
      </w:tr>
      <w:tr w:rsidR="002F354E" w:rsidRPr="007A24B8" w14:paraId="76E7B885" w14:textId="77777777" w:rsidTr="00185908">
        <w:trPr>
          <w:trHeight w:val="283"/>
        </w:trPr>
        <w:tc>
          <w:tcPr>
            <w:tcW w:w="794" w:type="dxa"/>
            <w:gridSpan w:val="3"/>
            <w:vMerge w:val="restart"/>
            <w:vAlign w:val="center"/>
          </w:tcPr>
          <w:p w14:paraId="47063BF7" w14:textId="77777777" w:rsidR="002F354E" w:rsidRPr="007A24B8" w:rsidRDefault="0082032C" w:rsidP="004C1A3A">
            <w:pPr>
              <w:jc w:val="center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br w:type="page"/>
            </w:r>
            <w:r w:rsidR="002F354E" w:rsidRPr="007A24B8">
              <w:rPr>
                <w:rFonts w:asciiTheme="majorHAnsi" w:hAnsiTheme="majorHAnsi" w:cstheme="majorHAnsi"/>
                <w:b/>
                <w:sz w:val="18"/>
                <w:szCs w:val="18"/>
              </w:rPr>
              <w:t>Year 6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55374C7E" w14:textId="77777777" w:rsidR="002F354E" w:rsidRPr="007A24B8" w:rsidRDefault="002F354E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7A24B8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4769" w:type="dxa"/>
            <w:gridSpan w:val="2"/>
            <w:shd w:val="clear" w:color="auto" w:fill="auto"/>
            <w:vAlign w:val="center"/>
          </w:tcPr>
          <w:p w14:paraId="457E6ED7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WW2</w:t>
            </w:r>
          </w:p>
        </w:tc>
        <w:tc>
          <w:tcPr>
            <w:tcW w:w="4768" w:type="dxa"/>
            <w:gridSpan w:val="2"/>
            <w:shd w:val="clear" w:color="auto" w:fill="auto"/>
            <w:vAlign w:val="center"/>
          </w:tcPr>
          <w:p w14:paraId="1E6F0B9E" w14:textId="77777777" w:rsidR="002F354E" w:rsidRPr="007A24B8" w:rsidRDefault="00F82CA9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ncient Greece</w:t>
            </w:r>
          </w:p>
        </w:tc>
        <w:tc>
          <w:tcPr>
            <w:tcW w:w="4772" w:type="dxa"/>
            <w:gridSpan w:val="2"/>
            <w:shd w:val="clear" w:color="auto" w:fill="auto"/>
            <w:vAlign w:val="center"/>
          </w:tcPr>
          <w:p w14:paraId="251D7A40" w14:textId="77777777" w:rsidR="002F354E" w:rsidRPr="007A24B8" w:rsidRDefault="002F354E" w:rsidP="00FD120C">
            <w:pPr>
              <w:jc w:val="center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7A24B8">
              <w:rPr>
                <w:rFonts w:asciiTheme="majorHAnsi" w:hAnsiTheme="majorHAnsi" w:cstheme="minorHAnsi"/>
                <w:b/>
                <w:sz w:val="18"/>
                <w:szCs w:val="18"/>
              </w:rPr>
              <w:t>Archway and Beyond</w:t>
            </w:r>
          </w:p>
        </w:tc>
      </w:tr>
      <w:tr w:rsidR="00295CC0" w:rsidRPr="007A24B8" w14:paraId="0FA8BE9A" w14:textId="77777777" w:rsidTr="00185908">
        <w:trPr>
          <w:trHeight w:val="384"/>
        </w:trPr>
        <w:tc>
          <w:tcPr>
            <w:tcW w:w="794" w:type="dxa"/>
            <w:gridSpan w:val="3"/>
            <w:vMerge/>
            <w:vAlign w:val="center"/>
          </w:tcPr>
          <w:p w14:paraId="6674E186" w14:textId="77777777" w:rsidR="00295CC0" w:rsidRPr="007A24B8" w:rsidRDefault="00295CC0" w:rsidP="004C1A3A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624" w:type="dxa"/>
            <w:shd w:val="clear" w:color="auto" w:fill="F4B083" w:themeFill="accent2" w:themeFillTint="99"/>
            <w:vAlign w:val="center"/>
          </w:tcPr>
          <w:p w14:paraId="2CFCBA95" w14:textId="77777777" w:rsidR="00295CC0" w:rsidRPr="0082032C" w:rsidRDefault="00295CC0" w:rsidP="004C1A3A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</w:t>
            </w:r>
          </w:p>
        </w:tc>
        <w:tc>
          <w:tcPr>
            <w:tcW w:w="4769" w:type="dxa"/>
            <w:gridSpan w:val="2"/>
            <w:shd w:val="clear" w:color="auto" w:fill="F4B083" w:themeFill="accent2" w:themeFillTint="99"/>
            <w:vAlign w:val="center"/>
          </w:tcPr>
          <w:p w14:paraId="768EA4FE" w14:textId="77777777" w:rsidR="00295CC0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Locate worlds countries: focusing on Europe (including Russia), North America and South America </w:t>
            </w:r>
          </w:p>
          <w:p w14:paraId="595C8D52" w14:textId="77777777" w:rsidR="00295CC0" w:rsidRPr="0082032C" w:rsidRDefault="00295CC0" w:rsidP="00295CC0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>Environmental regions, key human and physical characteristic, countries and major cities</w:t>
            </w:r>
          </w:p>
        </w:tc>
        <w:tc>
          <w:tcPr>
            <w:tcW w:w="4768" w:type="dxa"/>
            <w:gridSpan w:val="2"/>
            <w:shd w:val="clear" w:color="auto" w:fill="F4B083" w:themeFill="accent2" w:themeFillTint="99"/>
            <w:vAlign w:val="center"/>
          </w:tcPr>
          <w:p w14:paraId="4EA6761A" w14:textId="77777777" w:rsidR="00295CC0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UK vs Europe </w:t>
            </w:r>
          </w:p>
          <w:p w14:paraId="630DB230" w14:textId="77777777" w:rsidR="00295CC0" w:rsidRPr="0082032C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Geographical similarities and differences between UK and a region in a European country </w:t>
            </w:r>
          </w:p>
        </w:tc>
        <w:tc>
          <w:tcPr>
            <w:tcW w:w="4772" w:type="dxa"/>
            <w:gridSpan w:val="2"/>
            <w:shd w:val="clear" w:color="auto" w:fill="F4B083" w:themeFill="accent2" w:themeFillTint="99"/>
            <w:vAlign w:val="center"/>
          </w:tcPr>
          <w:p w14:paraId="1F79C71D" w14:textId="77777777" w:rsidR="00295CC0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Climate change and sustainability </w:t>
            </w:r>
          </w:p>
          <w:p w14:paraId="1DD857B0" w14:textId="77777777" w:rsidR="00295CC0" w:rsidRPr="0082032C" w:rsidRDefault="00295CC0" w:rsidP="00FD120C">
            <w:pPr>
              <w:jc w:val="center"/>
              <w:rPr>
                <w:rFonts w:asciiTheme="majorHAnsi" w:hAnsiTheme="majorHAnsi" w:cstheme="minorHAnsi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sz w:val="16"/>
                <w:szCs w:val="16"/>
              </w:rPr>
              <w:t xml:space="preserve">Describe and understand human geography including distribution of natural resources including energy, food, mineral and water. </w:t>
            </w:r>
          </w:p>
        </w:tc>
      </w:tr>
    </w:tbl>
    <w:p w14:paraId="6A570CA7" w14:textId="77777777" w:rsidR="003704E7" w:rsidRPr="007A24B8" w:rsidRDefault="003704E7">
      <w:pPr>
        <w:rPr>
          <w:sz w:val="18"/>
          <w:szCs w:val="18"/>
        </w:rPr>
      </w:pPr>
      <w:bookmarkStart w:id="0" w:name="_GoBack"/>
      <w:bookmarkEnd w:id="0"/>
    </w:p>
    <w:sectPr w:rsidR="003704E7" w:rsidRPr="007A24B8" w:rsidSect="00E52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410740"/>
    <w:multiLevelType w:val="hybridMultilevel"/>
    <w:tmpl w:val="683C34A4"/>
    <w:lvl w:ilvl="0" w:tplc="B22A8A26">
      <w:start w:val="1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32716"/>
    <w:multiLevelType w:val="hybridMultilevel"/>
    <w:tmpl w:val="798EB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za3tDAxtzAwNjRT0lEKTi0uzszPAykwqgUA6+kbmywAAAA="/>
  </w:docVars>
  <w:rsids>
    <w:rsidRoot w:val="00E52D3F"/>
    <w:rsid w:val="000034B5"/>
    <w:rsid w:val="00004744"/>
    <w:rsid w:val="00007D9E"/>
    <w:rsid w:val="00014518"/>
    <w:rsid w:val="00020E47"/>
    <w:rsid w:val="000221C9"/>
    <w:rsid w:val="00032AED"/>
    <w:rsid w:val="00041CB9"/>
    <w:rsid w:val="00043D1E"/>
    <w:rsid w:val="00044974"/>
    <w:rsid w:val="00046680"/>
    <w:rsid w:val="0005586A"/>
    <w:rsid w:val="00061D1E"/>
    <w:rsid w:val="0006415F"/>
    <w:rsid w:val="00074CF6"/>
    <w:rsid w:val="000836A5"/>
    <w:rsid w:val="00086837"/>
    <w:rsid w:val="000879B9"/>
    <w:rsid w:val="00087E89"/>
    <w:rsid w:val="00097321"/>
    <w:rsid w:val="000A257B"/>
    <w:rsid w:val="000A2F8B"/>
    <w:rsid w:val="000B01E7"/>
    <w:rsid w:val="000B0837"/>
    <w:rsid w:val="000B0FE1"/>
    <w:rsid w:val="000B3AB2"/>
    <w:rsid w:val="000B579E"/>
    <w:rsid w:val="000C444A"/>
    <w:rsid w:val="000C6EDC"/>
    <w:rsid w:val="000D1053"/>
    <w:rsid w:val="000E13D9"/>
    <w:rsid w:val="00100359"/>
    <w:rsid w:val="00102CD9"/>
    <w:rsid w:val="00144FDC"/>
    <w:rsid w:val="00155961"/>
    <w:rsid w:val="0015696B"/>
    <w:rsid w:val="00156DEF"/>
    <w:rsid w:val="001639DD"/>
    <w:rsid w:val="0016656C"/>
    <w:rsid w:val="00174E6B"/>
    <w:rsid w:val="00176249"/>
    <w:rsid w:val="00185908"/>
    <w:rsid w:val="001A0693"/>
    <w:rsid w:val="001A4271"/>
    <w:rsid w:val="001B7B17"/>
    <w:rsid w:val="001B7DAB"/>
    <w:rsid w:val="001E4C94"/>
    <w:rsid w:val="001E64E3"/>
    <w:rsid w:val="001F730F"/>
    <w:rsid w:val="0020272F"/>
    <w:rsid w:val="00202DDE"/>
    <w:rsid w:val="002305F2"/>
    <w:rsid w:val="002333E8"/>
    <w:rsid w:val="0023633E"/>
    <w:rsid w:val="00237691"/>
    <w:rsid w:val="00240222"/>
    <w:rsid w:val="00245AEC"/>
    <w:rsid w:val="002543F3"/>
    <w:rsid w:val="00265F81"/>
    <w:rsid w:val="00280CEE"/>
    <w:rsid w:val="00281552"/>
    <w:rsid w:val="00295CC0"/>
    <w:rsid w:val="002A0350"/>
    <w:rsid w:val="002B177C"/>
    <w:rsid w:val="002C36EA"/>
    <w:rsid w:val="002D0D4C"/>
    <w:rsid w:val="002D57BA"/>
    <w:rsid w:val="002D7A19"/>
    <w:rsid w:val="002E02A8"/>
    <w:rsid w:val="002F1A54"/>
    <w:rsid w:val="002F27E9"/>
    <w:rsid w:val="002F354E"/>
    <w:rsid w:val="002F4858"/>
    <w:rsid w:val="00301634"/>
    <w:rsid w:val="003023E3"/>
    <w:rsid w:val="0030263F"/>
    <w:rsid w:val="003033C4"/>
    <w:rsid w:val="003041AF"/>
    <w:rsid w:val="003042DC"/>
    <w:rsid w:val="00307FB6"/>
    <w:rsid w:val="00313CBA"/>
    <w:rsid w:val="003154F1"/>
    <w:rsid w:val="00315905"/>
    <w:rsid w:val="00316FB1"/>
    <w:rsid w:val="00337D24"/>
    <w:rsid w:val="00337E7F"/>
    <w:rsid w:val="00342041"/>
    <w:rsid w:val="00342182"/>
    <w:rsid w:val="003425E7"/>
    <w:rsid w:val="00353A7D"/>
    <w:rsid w:val="003567FA"/>
    <w:rsid w:val="00367FAD"/>
    <w:rsid w:val="003704E7"/>
    <w:rsid w:val="00374900"/>
    <w:rsid w:val="00377AB9"/>
    <w:rsid w:val="003B229B"/>
    <w:rsid w:val="003C0A67"/>
    <w:rsid w:val="003C2683"/>
    <w:rsid w:val="003D257D"/>
    <w:rsid w:val="003D419F"/>
    <w:rsid w:val="003D69B2"/>
    <w:rsid w:val="00406552"/>
    <w:rsid w:val="00411B64"/>
    <w:rsid w:val="00416162"/>
    <w:rsid w:val="00417834"/>
    <w:rsid w:val="00426830"/>
    <w:rsid w:val="004312DA"/>
    <w:rsid w:val="0043512A"/>
    <w:rsid w:val="00436D8D"/>
    <w:rsid w:val="004468AE"/>
    <w:rsid w:val="004469A0"/>
    <w:rsid w:val="004729EA"/>
    <w:rsid w:val="0047328D"/>
    <w:rsid w:val="004756AE"/>
    <w:rsid w:val="00491F91"/>
    <w:rsid w:val="0049408E"/>
    <w:rsid w:val="004963F7"/>
    <w:rsid w:val="00496760"/>
    <w:rsid w:val="004A06EC"/>
    <w:rsid w:val="004A744D"/>
    <w:rsid w:val="004C1A3A"/>
    <w:rsid w:val="004D0607"/>
    <w:rsid w:val="004D1BAE"/>
    <w:rsid w:val="004D2EDE"/>
    <w:rsid w:val="004F62EE"/>
    <w:rsid w:val="00500D9C"/>
    <w:rsid w:val="00515F57"/>
    <w:rsid w:val="00516960"/>
    <w:rsid w:val="00517990"/>
    <w:rsid w:val="00527DA0"/>
    <w:rsid w:val="0053116E"/>
    <w:rsid w:val="0053284C"/>
    <w:rsid w:val="0053628D"/>
    <w:rsid w:val="00547518"/>
    <w:rsid w:val="00563966"/>
    <w:rsid w:val="00564270"/>
    <w:rsid w:val="00577119"/>
    <w:rsid w:val="005822AD"/>
    <w:rsid w:val="00595B64"/>
    <w:rsid w:val="00595E9D"/>
    <w:rsid w:val="00596812"/>
    <w:rsid w:val="005A1418"/>
    <w:rsid w:val="005A1E54"/>
    <w:rsid w:val="005A344A"/>
    <w:rsid w:val="005B594D"/>
    <w:rsid w:val="005D01EE"/>
    <w:rsid w:val="005D0897"/>
    <w:rsid w:val="005D390E"/>
    <w:rsid w:val="005E110A"/>
    <w:rsid w:val="005E2E95"/>
    <w:rsid w:val="005F278F"/>
    <w:rsid w:val="005F3C44"/>
    <w:rsid w:val="00614A00"/>
    <w:rsid w:val="00636396"/>
    <w:rsid w:val="0063738A"/>
    <w:rsid w:val="006376C3"/>
    <w:rsid w:val="00643584"/>
    <w:rsid w:val="006468AE"/>
    <w:rsid w:val="00646E0D"/>
    <w:rsid w:val="00646E27"/>
    <w:rsid w:val="00646F8F"/>
    <w:rsid w:val="00667D81"/>
    <w:rsid w:val="00697EFD"/>
    <w:rsid w:val="006A6803"/>
    <w:rsid w:val="006B7C71"/>
    <w:rsid w:val="006C07BF"/>
    <w:rsid w:val="006C271D"/>
    <w:rsid w:val="006C2C8E"/>
    <w:rsid w:val="006C5500"/>
    <w:rsid w:val="006D013F"/>
    <w:rsid w:val="006D0FCE"/>
    <w:rsid w:val="006D26C5"/>
    <w:rsid w:val="006D53CF"/>
    <w:rsid w:val="006D5DE9"/>
    <w:rsid w:val="006E781D"/>
    <w:rsid w:val="006F03C4"/>
    <w:rsid w:val="006F4685"/>
    <w:rsid w:val="00700D17"/>
    <w:rsid w:val="00700EC0"/>
    <w:rsid w:val="00707F57"/>
    <w:rsid w:val="00711880"/>
    <w:rsid w:val="0072025D"/>
    <w:rsid w:val="00727FEC"/>
    <w:rsid w:val="007308FD"/>
    <w:rsid w:val="00730E40"/>
    <w:rsid w:val="007359D9"/>
    <w:rsid w:val="00737F59"/>
    <w:rsid w:val="00742B55"/>
    <w:rsid w:val="007542D6"/>
    <w:rsid w:val="00760596"/>
    <w:rsid w:val="007651D0"/>
    <w:rsid w:val="00780A39"/>
    <w:rsid w:val="00782F81"/>
    <w:rsid w:val="00785648"/>
    <w:rsid w:val="00786895"/>
    <w:rsid w:val="007916E6"/>
    <w:rsid w:val="007936D2"/>
    <w:rsid w:val="007A24B8"/>
    <w:rsid w:val="007A4F1E"/>
    <w:rsid w:val="007B3B27"/>
    <w:rsid w:val="007C1A2C"/>
    <w:rsid w:val="007C5147"/>
    <w:rsid w:val="007D605E"/>
    <w:rsid w:val="007E4C12"/>
    <w:rsid w:val="007F1B22"/>
    <w:rsid w:val="007F3376"/>
    <w:rsid w:val="007F620E"/>
    <w:rsid w:val="00800CD0"/>
    <w:rsid w:val="00801D89"/>
    <w:rsid w:val="00805397"/>
    <w:rsid w:val="00815F81"/>
    <w:rsid w:val="0082032C"/>
    <w:rsid w:val="00833F51"/>
    <w:rsid w:val="0084132D"/>
    <w:rsid w:val="0085349B"/>
    <w:rsid w:val="00853E57"/>
    <w:rsid w:val="008546DE"/>
    <w:rsid w:val="0086514E"/>
    <w:rsid w:val="00873C7D"/>
    <w:rsid w:val="008811FD"/>
    <w:rsid w:val="008A70AB"/>
    <w:rsid w:val="008B0E97"/>
    <w:rsid w:val="008B121B"/>
    <w:rsid w:val="008B1CCD"/>
    <w:rsid w:val="008B74AA"/>
    <w:rsid w:val="008C474A"/>
    <w:rsid w:val="008D781A"/>
    <w:rsid w:val="008E482A"/>
    <w:rsid w:val="008E7DC1"/>
    <w:rsid w:val="008F22A2"/>
    <w:rsid w:val="0090430E"/>
    <w:rsid w:val="00904C00"/>
    <w:rsid w:val="0091662F"/>
    <w:rsid w:val="009320D7"/>
    <w:rsid w:val="00932348"/>
    <w:rsid w:val="00932436"/>
    <w:rsid w:val="00936AE5"/>
    <w:rsid w:val="00947595"/>
    <w:rsid w:val="00947748"/>
    <w:rsid w:val="0096171E"/>
    <w:rsid w:val="00980D52"/>
    <w:rsid w:val="0098390F"/>
    <w:rsid w:val="0099099E"/>
    <w:rsid w:val="00996F3B"/>
    <w:rsid w:val="009A3E54"/>
    <w:rsid w:val="009A43CB"/>
    <w:rsid w:val="009A63C9"/>
    <w:rsid w:val="009B0AED"/>
    <w:rsid w:val="009B207A"/>
    <w:rsid w:val="009B2D92"/>
    <w:rsid w:val="009C1A54"/>
    <w:rsid w:val="009E0A71"/>
    <w:rsid w:val="009E5B99"/>
    <w:rsid w:val="009E5F9D"/>
    <w:rsid w:val="009F01CD"/>
    <w:rsid w:val="009F6CD1"/>
    <w:rsid w:val="009F7B94"/>
    <w:rsid w:val="00A00AC0"/>
    <w:rsid w:val="00A033AD"/>
    <w:rsid w:val="00A07CE7"/>
    <w:rsid w:val="00A11595"/>
    <w:rsid w:val="00A1204D"/>
    <w:rsid w:val="00A125F2"/>
    <w:rsid w:val="00A21A44"/>
    <w:rsid w:val="00A2342E"/>
    <w:rsid w:val="00A2609E"/>
    <w:rsid w:val="00A313F0"/>
    <w:rsid w:val="00A32F11"/>
    <w:rsid w:val="00A45780"/>
    <w:rsid w:val="00A524AC"/>
    <w:rsid w:val="00A5493E"/>
    <w:rsid w:val="00A63626"/>
    <w:rsid w:val="00A73C7B"/>
    <w:rsid w:val="00A9460F"/>
    <w:rsid w:val="00AB3B9D"/>
    <w:rsid w:val="00AB75AC"/>
    <w:rsid w:val="00AC105B"/>
    <w:rsid w:val="00AE0576"/>
    <w:rsid w:val="00AE2AC6"/>
    <w:rsid w:val="00AF03CC"/>
    <w:rsid w:val="00B121E6"/>
    <w:rsid w:val="00B12F1B"/>
    <w:rsid w:val="00B3324D"/>
    <w:rsid w:val="00B3529D"/>
    <w:rsid w:val="00B37F99"/>
    <w:rsid w:val="00B40D1A"/>
    <w:rsid w:val="00B46C67"/>
    <w:rsid w:val="00B63076"/>
    <w:rsid w:val="00B665E8"/>
    <w:rsid w:val="00B83E56"/>
    <w:rsid w:val="00B95DF8"/>
    <w:rsid w:val="00BA05E1"/>
    <w:rsid w:val="00BB0A6D"/>
    <w:rsid w:val="00BB0C0E"/>
    <w:rsid w:val="00BB2F7B"/>
    <w:rsid w:val="00BE1BD1"/>
    <w:rsid w:val="00C218B4"/>
    <w:rsid w:val="00C31DE1"/>
    <w:rsid w:val="00C31E62"/>
    <w:rsid w:val="00C3231C"/>
    <w:rsid w:val="00C40F24"/>
    <w:rsid w:val="00C440BE"/>
    <w:rsid w:val="00C444A4"/>
    <w:rsid w:val="00C4577D"/>
    <w:rsid w:val="00C46243"/>
    <w:rsid w:val="00C53153"/>
    <w:rsid w:val="00C53511"/>
    <w:rsid w:val="00C53DE6"/>
    <w:rsid w:val="00C56841"/>
    <w:rsid w:val="00C611F6"/>
    <w:rsid w:val="00C672B1"/>
    <w:rsid w:val="00C81D14"/>
    <w:rsid w:val="00CB039A"/>
    <w:rsid w:val="00CB07AE"/>
    <w:rsid w:val="00CB139C"/>
    <w:rsid w:val="00CB1585"/>
    <w:rsid w:val="00CD4D83"/>
    <w:rsid w:val="00CD5B01"/>
    <w:rsid w:val="00D01C50"/>
    <w:rsid w:val="00D03113"/>
    <w:rsid w:val="00D05E41"/>
    <w:rsid w:val="00D06309"/>
    <w:rsid w:val="00D069A9"/>
    <w:rsid w:val="00D11824"/>
    <w:rsid w:val="00D143AA"/>
    <w:rsid w:val="00D16644"/>
    <w:rsid w:val="00D33EE4"/>
    <w:rsid w:val="00D46207"/>
    <w:rsid w:val="00D477F7"/>
    <w:rsid w:val="00D57DEF"/>
    <w:rsid w:val="00D74775"/>
    <w:rsid w:val="00D75BC4"/>
    <w:rsid w:val="00D910B7"/>
    <w:rsid w:val="00D936FF"/>
    <w:rsid w:val="00DA1F98"/>
    <w:rsid w:val="00DB3B6F"/>
    <w:rsid w:val="00DC10F6"/>
    <w:rsid w:val="00DC4101"/>
    <w:rsid w:val="00DE68E3"/>
    <w:rsid w:val="00DE6969"/>
    <w:rsid w:val="00DF3A90"/>
    <w:rsid w:val="00E00C6A"/>
    <w:rsid w:val="00E04DEF"/>
    <w:rsid w:val="00E0639F"/>
    <w:rsid w:val="00E10CE6"/>
    <w:rsid w:val="00E25A09"/>
    <w:rsid w:val="00E271DB"/>
    <w:rsid w:val="00E274F9"/>
    <w:rsid w:val="00E31BDF"/>
    <w:rsid w:val="00E3213C"/>
    <w:rsid w:val="00E32D09"/>
    <w:rsid w:val="00E45513"/>
    <w:rsid w:val="00E51D03"/>
    <w:rsid w:val="00E52D3F"/>
    <w:rsid w:val="00E56207"/>
    <w:rsid w:val="00E6303E"/>
    <w:rsid w:val="00E7124B"/>
    <w:rsid w:val="00E71F8C"/>
    <w:rsid w:val="00E733CB"/>
    <w:rsid w:val="00E756D7"/>
    <w:rsid w:val="00E757B9"/>
    <w:rsid w:val="00E82460"/>
    <w:rsid w:val="00E8770E"/>
    <w:rsid w:val="00E9382B"/>
    <w:rsid w:val="00E963AB"/>
    <w:rsid w:val="00E97391"/>
    <w:rsid w:val="00EA3C3F"/>
    <w:rsid w:val="00EA44DF"/>
    <w:rsid w:val="00EB0DA0"/>
    <w:rsid w:val="00EB5597"/>
    <w:rsid w:val="00EB58AD"/>
    <w:rsid w:val="00EC4353"/>
    <w:rsid w:val="00ED2648"/>
    <w:rsid w:val="00EF1052"/>
    <w:rsid w:val="00F0652A"/>
    <w:rsid w:val="00F10B74"/>
    <w:rsid w:val="00F326C8"/>
    <w:rsid w:val="00F37F66"/>
    <w:rsid w:val="00F46112"/>
    <w:rsid w:val="00F6268A"/>
    <w:rsid w:val="00F75EC1"/>
    <w:rsid w:val="00F77273"/>
    <w:rsid w:val="00F82CA9"/>
    <w:rsid w:val="00F87F5C"/>
    <w:rsid w:val="00F9433C"/>
    <w:rsid w:val="00F94800"/>
    <w:rsid w:val="00F96405"/>
    <w:rsid w:val="00F96AA7"/>
    <w:rsid w:val="00F96D44"/>
    <w:rsid w:val="00FB5706"/>
    <w:rsid w:val="00FB66F2"/>
    <w:rsid w:val="00FB7744"/>
    <w:rsid w:val="00FC1031"/>
    <w:rsid w:val="00FC405E"/>
    <w:rsid w:val="00FD045C"/>
    <w:rsid w:val="00FD120C"/>
    <w:rsid w:val="00FD3FD0"/>
    <w:rsid w:val="00FE10E5"/>
    <w:rsid w:val="00FF04BE"/>
    <w:rsid w:val="00FF1319"/>
    <w:rsid w:val="00FF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6AA10"/>
  <w15:chartTrackingRefBased/>
  <w15:docId w15:val="{5D4CA3E1-C5E1-497F-A823-2F9F1721A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3F"/>
  </w:style>
  <w:style w:type="paragraph" w:styleId="Heading1">
    <w:name w:val="heading 1"/>
    <w:basedOn w:val="Normal"/>
    <w:next w:val="Normal"/>
    <w:link w:val="Heading1Char"/>
    <w:uiPriority w:val="9"/>
    <w:qFormat/>
    <w:rsid w:val="00711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36D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D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405"/>
    <w:pPr>
      <w:ind w:left="720"/>
      <w:contextualSpacing/>
    </w:pPr>
  </w:style>
  <w:style w:type="paragraph" w:customStyle="1" w:styleId="font6">
    <w:name w:val="font_6"/>
    <w:basedOn w:val="Normal"/>
    <w:rsid w:val="00FD1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D120C"/>
    <w:rPr>
      <w:i/>
      <w:iCs/>
    </w:rPr>
  </w:style>
  <w:style w:type="paragraph" w:styleId="NoSpacing">
    <w:name w:val="No Spacing"/>
    <w:uiPriority w:val="1"/>
    <w:qFormat/>
    <w:rsid w:val="009E5B99"/>
    <w:pPr>
      <w:spacing w:after="0" w:line="240" w:lineRule="auto"/>
    </w:pPr>
  </w:style>
  <w:style w:type="paragraph" w:customStyle="1" w:styleId="Default">
    <w:name w:val="Default"/>
    <w:rsid w:val="00E733C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57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769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D8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118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27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27F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3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Johns</Company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oobey</dc:creator>
  <cp:keywords/>
  <dc:description/>
  <cp:lastModifiedBy>Rebecca Goobey</cp:lastModifiedBy>
  <cp:revision>3</cp:revision>
  <cp:lastPrinted>2021-11-09T10:11:00Z</cp:lastPrinted>
  <dcterms:created xsi:type="dcterms:W3CDTF">2022-03-04T14:25:00Z</dcterms:created>
  <dcterms:modified xsi:type="dcterms:W3CDTF">2022-03-04T14:26:00Z</dcterms:modified>
</cp:coreProperties>
</file>